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389F48BD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C</w:t>
      </w:r>
      <w:r w:rsidR="003B0E80">
        <w:rPr>
          <w:b/>
          <w:sz w:val="28"/>
        </w:rPr>
        <w:t>SC</w:t>
      </w:r>
      <w:r w:rsidR="00B76F81">
        <w:rPr>
          <w:b/>
          <w:sz w:val="28"/>
        </w:rPr>
        <w:t>9</w:t>
      </w:r>
      <w:r w:rsidRPr="00091943">
        <w:rPr>
          <w:b/>
          <w:sz w:val="28"/>
        </w:rPr>
        <w:t>3010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04C65D86" w14:textId="77777777" w:rsidR="00597D4A" w:rsidRPr="00597D4A" w:rsidRDefault="00597D4A">
      <w:pPr>
        <w:rPr>
          <w:i/>
          <w:iCs/>
        </w:rPr>
      </w:pPr>
      <w:r w:rsidRPr="00597D4A">
        <w:rPr>
          <w:rFonts w:ascii="Arial" w:hAnsi="Arial" w:cs="Arial"/>
          <w:i/>
          <w:iCs/>
          <w:color w:val="202124"/>
          <w:shd w:val="clear" w:color="auto" w:fill="FFFFFF"/>
        </w:rPr>
        <w:t>Version Management also called Version Control or Revision Control, is a means to effectively track and control changes to a collection of related entities</w:t>
      </w:r>
      <w:r w:rsidRPr="00597D4A">
        <w:rPr>
          <w:i/>
          <w:iCs/>
        </w:rPr>
        <w:t xml:space="preserve"> </w:t>
      </w:r>
    </w:p>
    <w:p w14:paraId="664D7D25" w14:textId="77777777" w:rsidR="00597D4A" w:rsidRDefault="00597D4A"/>
    <w:p w14:paraId="41BD0F3A" w14:textId="48FE7EA6" w:rsidR="00B56A30" w:rsidRDefault="00B76F81">
      <w:r>
        <w:t>Ben changing things up!</w:t>
      </w:r>
    </w:p>
    <w:p w14:paraId="0CFE0DDF" w14:textId="77777777" w:rsidR="00B56A30" w:rsidRDefault="00B56A30"/>
    <w:p w14:paraId="0966E9C6" w14:textId="77777777"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jE3MzM3N7I0NjFQ0lEKTi0uzszPAykwrAUA3g9gVCwAAAA="/>
  </w:docVars>
  <w:rsids>
    <w:rsidRoot w:val="00F5101E"/>
    <w:rsid w:val="00091943"/>
    <w:rsid w:val="003B0E80"/>
    <w:rsid w:val="00597D4A"/>
    <w:rsid w:val="00B56A30"/>
    <w:rsid w:val="00B76F81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ahmad bilal</cp:lastModifiedBy>
  <cp:revision>4</cp:revision>
  <dcterms:created xsi:type="dcterms:W3CDTF">2019-07-26T02:58:00Z</dcterms:created>
  <dcterms:modified xsi:type="dcterms:W3CDTF">2021-08-15T21:00:00Z</dcterms:modified>
</cp:coreProperties>
</file>